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3025D" w:rsidRDefault="00E3025D" w:rsidP="009F1EF5">
      <w:pPr>
        <w:jc w:val="both"/>
      </w:pPr>
    </w:p>
    <w:p w:rsidR="0053792C" w:rsidRDefault="001E47DE" w:rsidP="0053792C">
      <w:pPr>
        <w:jc w:val="both"/>
      </w:pPr>
      <w:r>
        <w:rPr>
          <w:b/>
        </w:rPr>
        <w:t>Page</w:t>
      </w:r>
      <w:r w:rsidR="0053792C">
        <w:t xml:space="preserve"> - </w:t>
      </w:r>
      <w:hyperlink r:id="rId5" w:history="1">
        <w:r w:rsidR="0053792C" w:rsidRPr="00B3180C">
          <w:rPr>
            <w:rStyle w:val="Hyperlink"/>
          </w:rPr>
          <w:t>https://frobity.com/freelance-tax-and-accountants-work</w:t>
        </w:r>
      </w:hyperlink>
      <w:r w:rsidR="0053792C">
        <w:t xml:space="preserve"> </w:t>
      </w:r>
      <w:bookmarkStart w:id="0" w:name="_GoBack"/>
      <w:bookmarkEnd w:id="0"/>
    </w:p>
    <w:p w:rsidR="009A6C02" w:rsidRDefault="009A6C02" w:rsidP="0053792C">
      <w:pPr>
        <w:jc w:val="both"/>
      </w:pPr>
    </w:p>
    <w:p w:rsidR="009A6C02" w:rsidRDefault="009A6C02" w:rsidP="0053792C">
      <w:pPr>
        <w:jc w:val="both"/>
      </w:pPr>
      <w:r w:rsidRPr="006D38CC">
        <w:rPr>
          <w:b/>
          <w:highlight w:val="yellow"/>
        </w:rPr>
        <w:t>Need to link page with below image –</w:t>
      </w:r>
    </w:p>
    <w:p w:rsidR="0053792C" w:rsidRDefault="004C31AC" w:rsidP="004C31AC">
      <w:pPr>
        <w:jc w:val="center"/>
      </w:pPr>
      <w:r>
        <w:rPr>
          <w:noProof/>
        </w:rPr>
        <w:drawing>
          <wp:inline distT="0" distB="0" distL="0" distR="0" wp14:anchorId="4C4CDD3A" wp14:editId="733DC2F7">
            <wp:extent cx="1943100" cy="19145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1943100" cy="1914525"/>
                    </a:xfrm>
                    <a:prstGeom prst="rect">
                      <a:avLst/>
                    </a:prstGeom>
                  </pic:spPr>
                </pic:pic>
              </a:graphicData>
            </a:graphic>
          </wp:inline>
        </w:drawing>
      </w:r>
    </w:p>
    <w:p w:rsidR="0053792C" w:rsidRDefault="0053792C" w:rsidP="009F1EF5">
      <w:pPr>
        <w:jc w:val="both"/>
      </w:pPr>
    </w:p>
    <w:p w:rsidR="00B82B10" w:rsidRPr="00B82B10" w:rsidRDefault="000675A0" w:rsidP="009F1EF5">
      <w:pPr>
        <w:jc w:val="both"/>
        <w:rPr>
          <w:b/>
        </w:rPr>
      </w:pPr>
      <w:r>
        <w:rPr>
          <w:b/>
        </w:rPr>
        <w:t xml:space="preserve">&lt;h2&gt; </w:t>
      </w:r>
      <w:r w:rsidR="00B82B10" w:rsidRPr="00B82B10">
        <w:rPr>
          <w:b/>
        </w:rPr>
        <w:t>Frobity – India</w:t>
      </w:r>
      <w:r w:rsidR="002C634D">
        <w:rPr>
          <w:b/>
        </w:rPr>
        <w:t>'</w:t>
      </w:r>
      <w:r w:rsidR="00B82B10" w:rsidRPr="00B82B10">
        <w:rPr>
          <w:b/>
        </w:rPr>
        <w:t>s fastest growing freelancing website for accountants</w:t>
      </w:r>
      <w:r>
        <w:rPr>
          <w:b/>
        </w:rPr>
        <w:t xml:space="preserve"> &lt;/h2&gt;</w:t>
      </w:r>
    </w:p>
    <w:p w:rsidR="00B82B10" w:rsidRDefault="00B82B10" w:rsidP="009F1EF5">
      <w:pPr>
        <w:jc w:val="both"/>
      </w:pPr>
    </w:p>
    <w:p w:rsidR="009F1EF5" w:rsidRDefault="00A50AB2" w:rsidP="009F1EF5">
      <w:pPr>
        <w:jc w:val="both"/>
      </w:pPr>
      <w:r>
        <w:t>Move on - the conventional 9 am to 5 pm jobs. Today, t</w:t>
      </w:r>
      <w:r w:rsidR="009F1EF5">
        <w:t xml:space="preserve">he dynamics of professional work </w:t>
      </w:r>
      <w:r>
        <w:t>are</w:t>
      </w:r>
      <w:r w:rsidR="009F1EF5">
        <w:t xml:space="preserve"> changing gradually. </w:t>
      </w:r>
      <w:r>
        <w:t>T</w:t>
      </w:r>
      <w:r w:rsidR="009F1EF5">
        <w:t>he online spectrum is facilitating lots of people to work from their home</w:t>
      </w:r>
      <w:r>
        <w:t>s</w:t>
      </w:r>
      <w:r w:rsidR="009F1EF5">
        <w:t>. Whether they are employed on a full-time basis or working as freelancers, the digital medium is fast evolving</w:t>
      </w:r>
      <w:r>
        <w:t>,</w:t>
      </w:r>
      <w:r w:rsidR="009F1EF5">
        <w:t xml:space="preserve"> enabling people to work </w:t>
      </w:r>
      <w:r>
        <w:t>with</w:t>
      </w:r>
      <w:r w:rsidR="009F1EF5">
        <w:t xml:space="preserve"> their own free will and, as per their convenience. </w:t>
      </w:r>
    </w:p>
    <w:p w:rsidR="009F1EF5" w:rsidRDefault="009F1EF5" w:rsidP="009F1EF5">
      <w:pPr>
        <w:jc w:val="both"/>
      </w:pPr>
    </w:p>
    <w:p w:rsidR="00A50AB2" w:rsidRDefault="00B164EB" w:rsidP="009F1EF5">
      <w:pPr>
        <w:jc w:val="both"/>
      </w:pPr>
      <w:hyperlink r:id="rId7" w:history="1">
        <w:r w:rsidR="009F1EF5" w:rsidRPr="00B164EB">
          <w:rPr>
            <w:rStyle w:val="Hyperlink"/>
            <w:b/>
          </w:rPr>
          <w:t>Frobity.com</w:t>
        </w:r>
      </w:hyperlink>
      <w:r w:rsidR="009F1EF5">
        <w:t xml:space="preserve"> </w:t>
      </w:r>
      <w:r w:rsidR="00996052">
        <w:t xml:space="preserve">was born out of a desire to help freelancers find the right freelancing assignments. </w:t>
      </w:r>
      <w:r w:rsidR="00A50AB2">
        <w:t xml:space="preserve">We wanted to be a platform where freelancers could connect with clients looking for qualified, trained, and experienced professionals. </w:t>
      </w:r>
    </w:p>
    <w:p w:rsidR="00A50AB2" w:rsidRDefault="00A50AB2" w:rsidP="009F1EF5">
      <w:pPr>
        <w:jc w:val="both"/>
      </w:pPr>
    </w:p>
    <w:p w:rsidR="00A50AB2" w:rsidRDefault="00666412" w:rsidP="009F1EF5">
      <w:pPr>
        <w:jc w:val="both"/>
        <w:rPr>
          <w:b/>
        </w:rPr>
      </w:pPr>
      <w:r>
        <w:rPr>
          <w:b/>
        </w:rPr>
        <w:t xml:space="preserve">&lt;h2&gt; </w:t>
      </w:r>
      <w:r w:rsidR="00A50AB2" w:rsidRPr="00A50AB2">
        <w:rPr>
          <w:b/>
        </w:rPr>
        <w:t>Frobity – India</w:t>
      </w:r>
      <w:r w:rsidR="00E258A3">
        <w:rPr>
          <w:b/>
        </w:rPr>
        <w:t>'</w:t>
      </w:r>
      <w:r w:rsidR="00A50AB2" w:rsidRPr="00A50AB2">
        <w:rPr>
          <w:b/>
        </w:rPr>
        <w:t>s leading freelancing website for accountants</w:t>
      </w:r>
      <w:r>
        <w:rPr>
          <w:b/>
        </w:rPr>
        <w:t xml:space="preserve"> &lt;/h2&gt;</w:t>
      </w:r>
    </w:p>
    <w:p w:rsidR="003A21CA" w:rsidRPr="00A50AB2" w:rsidRDefault="003A21CA" w:rsidP="009F1EF5">
      <w:pPr>
        <w:jc w:val="both"/>
        <w:rPr>
          <w:b/>
        </w:rPr>
      </w:pPr>
    </w:p>
    <w:p w:rsidR="009F1EF5" w:rsidRDefault="00A50AB2" w:rsidP="009F1EF5">
      <w:pPr>
        <w:jc w:val="both"/>
      </w:pPr>
      <w:r>
        <w:t>We work in numerous domains,</w:t>
      </w:r>
      <w:r w:rsidR="00996052">
        <w:t xml:space="preserve"> and one of the fastest</w:t>
      </w:r>
      <w:r>
        <w:t>-</w:t>
      </w:r>
      <w:r w:rsidR="00996052">
        <w:t xml:space="preserve">growing domains is </w:t>
      </w:r>
      <w:r>
        <w:t>the financial sector. Today, there are many experts from the sector who are engaged in freelancing assignments. We are one of India</w:t>
      </w:r>
      <w:r w:rsidR="00E258A3">
        <w:t>'</w:t>
      </w:r>
      <w:r>
        <w:t xml:space="preserve">s top </w:t>
      </w:r>
      <w:r w:rsidRPr="00A50AB2">
        <w:rPr>
          <w:b/>
        </w:rPr>
        <w:t>freelancing websites for accountants</w:t>
      </w:r>
      <w:r>
        <w:t xml:space="preserve">. </w:t>
      </w:r>
    </w:p>
    <w:p w:rsidR="00A50AB2" w:rsidRDefault="00A50AB2" w:rsidP="009F1EF5">
      <w:pPr>
        <w:jc w:val="both"/>
      </w:pPr>
    </w:p>
    <w:p w:rsidR="00A50AB2" w:rsidRDefault="00A50AB2" w:rsidP="009F1EF5">
      <w:pPr>
        <w:jc w:val="both"/>
      </w:pPr>
      <w:r>
        <w:t xml:space="preserve">Are you a seasoned IT consultant </w:t>
      </w:r>
      <w:r w:rsidR="00E258A3">
        <w:t xml:space="preserve">who aspires to work as a </w:t>
      </w:r>
      <w:r w:rsidR="00E258A3" w:rsidRPr="00E258A3">
        <w:rPr>
          <w:b/>
        </w:rPr>
        <w:t>freelance tax consultant</w:t>
      </w:r>
      <w:r w:rsidR="006E4F8C">
        <w:t xml:space="preserve">? Are you keen to </w:t>
      </w:r>
      <w:r w:rsidR="00E258A3">
        <w:t>off</w:t>
      </w:r>
      <w:r w:rsidR="006E4F8C">
        <w:t>er</w:t>
      </w:r>
      <w:r w:rsidR="00E258A3">
        <w:t xml:space="preserve"> your specialized services for</w:t>
      </w:r>
      <w:r>
        <w:t xml:space="preserve"> </w:t>
      </w:r>
      <w:r w:rsidRPr="006C16CF">
        <w:t>filing taxes as freelance work</w:t>
      </w:r>
      <w:r>
        <w:t xml:space="preserve">? </w:t>
      </w:r>
      <w:r w:rsidR="006E4F8C">
        <w:t>If yes, y</w:t>
      </w:r>
      <w:r>
        <w:t xml:space="preserve">ou have arrived at the right place because Frobity has some of the most lucrative freelance job offers for tax consultants. The good thing is that even if you are working on a full-time basis, you can still enroll at our site to take-up side hustle assignments for </w:t>
      </w:r>
      <w:r w:rsidRPr="009F5746">
        <w:t>filing taxes as freelance work</w:t>
      </w:r>
      <w:r>
        <w:t xml:space="preserve">. Work after the office, on weekends, holidays, or your convenience, and watch your income grow. </w:t>
      </w:r>
    </w:p>
    <w:p w:rsidR="00A50AB2" w:rsidRDefault="00A50AB2" w:rsidP="009F1EF5">
      <w:pPr>
        <w:jc w:val="both"/>
      </w:pPr>
    </w:p>
    <w:p w:rsidR="00A50AB2" w:rsidRDefault="00A50AB2" w:rsidP="009F1EF5">
      <w:pPr>
        <w:jc w:val="both"/>
      </w:pPr>
      <w:r>
        <w:t xml:space="preserve">If you are a qualified chartered accountant, Frobity is the place for you for </w:t>
      </w:r>
      <w:r w:rsidRPr="006D5D55">
        <w:t>freelance work for accountants</w:t>
      </w:r>
      <w:r w:rsidRPr="00A50AB2">
        <w:t xml:space="preserve">. Choose from hundreds of jobs listed by verified employers and get started on your independent </w:t>
      </w:r>
      <w:r>
        <w:t xml:space="preserve">work – no regular office timings, no dominating boss to deal with, and earnings that depend completely on how much </w:t>
      </w:r>
      <w:r w:rsidRPr="00A50AB2">
        <w:rPr>
          <w:b/>
        </w:rPr>
        <w:t>freelance work for accountants</w:t>
      </w:r>
      <w:r>
        <w:t xml:space="preserve"> you can handle.</w:t>
      </w:r>
    </w:p>
    <w:p w:rsidR="00A50AB2" w:rsidRPr="00A50AB2" w:rsidRDefault="00A50AB2" w:rsidP="009F1EF5">
      <w:pPr>
        <w:jc w:val="both"/>
      </w:pPr>
    </w:p>
    <w:p w:rsidR="00A50AB2" w:rsidRPr="00A50AB2" w:rsidRDefault="00A50AB2" w:rsidP="009F1EF5">
      <w:pPr>
        <w:jc w:val="both"/>
        <w:rPr>
          <w:b/>
        </w:rPr>
      </w:pPr>
      <w:r>
        <w:rPr>
          <w:b/>
        </w:rPr>
        <w:lastRenderedPageBreak/>
        <w:t>The b</w:t>
      </w:r>
      <w:r w:rsidRPr="00A50AB2">
        <w:rPr>
          <w:b/>
        </w:rPr>
        <w:t>est part of being associated with Frobity as a freelancer</w:t>
      </w:r>
    </w:p>
    <w:p w:rsidR="00A50AB2" w:rsidRDefault="00A50AB2" w:rsidP="009F1EF5">
      <w:pPr>
        <w:jc w:val="both"/>
      </w:pPr>
    </w:p>
    <w:p w:rsidR="00996052" w:rsidRDefault="00E258A3" w:rsidP="009F1EF5">
      <w:pPr>
        <w:jc w:val="both"/>
      </w:pPr>
      <w:r>
        <w:t xml:space="preserve">It is fun while you are here on Frobity – a mix of serious work, self-paced, independent, and more! Of course, never forget the client's deadlines – that is the underlying essence of being a </w:t>
      </w:r>
      <w:r w:rsidRPr="00E258A3">
        <w:rPr>
          <w:b/>
        </w:rPr>
        <w:t>freelance tax consultant</w:t>
      </w:r>
      <w:r>
        <w:t xml:space="preserve"> or accountant on </w:t>
      </w:r>
      <w:proofErr w:type="spellStart"/>
      <w:r>
        <w:t>Frobittty</w:t>
      </w:r>
      <w:proofErr w:type="spellEnd"/>
      <w:r>
        <w:t>!</w:t>
      </w:r>
    </w:p>
    <w:p w:rsidR="006E4F8C" w:rsidRDefault="006E4F8C" w:rsidP="009F1EF5">
      <w:pPr>
        <w:jc w:val="both"/>
      </w:pPr>
    </w:p>
    <w:p w:rsidR="00E258A3" w:rsidRDefault="006E4F8C" w:rsidP="006E4F8C">
      <w:pPr>
        <w:pStyle w:val="ListParagraph"/>
        <w:numPr>
          <w:ilvl w:val="0"/>
          <w:numId w:val="1"/>
        </w:numPr>
        <w:jc w:val="both"/>
      </w:pPr>
      <w:r>
        <w:t xml:space="preserve">Attain an optimized work-life balance by working as a </w:t>
      </w:r>
      <w:r w:rsidRPr="006E4F8C">
        <w:rPr>
          <w:b/>
        </w:rPr>
        <w:t>freelance tax consultant</w:t>
      </w:r>
      <w:r>
        <w:t>.</w:t>
      </w:r>
    </w:p>
    <w:p w:rsidR="006E4F8C" w:rsidRDefault="006E4F8C" w:rsidP="006E4F8C">
      <w:pPr>
        <w:pStyle w:val="ListParagraph"/>
        <w:numPr>
          <w:ilvl w:val="0"/>
          <w:numId w:val="1"/>
        </w:numPr>
        <w:jc w:val="both"/>
      </w:pPr>
      <w:r>
        <w:t xml:space="preserve">Get access to hundreds of </w:t>
      </w:r>
      <w:r w:rsidRPr="00885D5C">
        <w:t>freelance work for accountants</w:t>
      </w:r>
      <w:r>
        <w:t xml:space="preserve"> and IT consultants.</w:t>
      </w:r>
    </w:p>
    <w:p w:rsidR="006E4F8C" w:rsidRDefault="006E4F8C" w:rsidP="006E4F8C">
      <w:pPr>
        <w:pStyle w:val="ListParagraph"/>
        <w:numPr>
          <w:ilvl w:val="0"/>
          <w:numId w:val="1"/>
        </w:numPr>
        <w:jc w:val="both"/>
      </w:pPr>
      <w:r>
        <w:t>Connect with verified hiring companies – our clients – who believe in fair work for freelancers.</w:t>
      </w:r>
    </w:p>
    <w:p w:rsidR="006E4F8C" w:rsidRDefault="006E4F8C" w:rsidP="006E4F8C">
      <w:pPr>
        <w:pStyle w:val="ListParagraph"/>
        <w:numPr>
          <w:ilvl w:val="0"/>
          <w:numId w:val="1"/>
        </w:numPr>
        <w:jc w:val="both"/>
      </w:pPr>
      <w:r>
        <w:t xml:space="preserve">Get paid the industry's best rates because Frobity ensures crème le crème </w:t>
      </w:r>
      <w:r w:rsidRPr="006E4F8C">
        <w:rPr>
          <w:b/>
        </w:rPr>
        <w:t>freelance work for accountants</w:t>
      </w:r>
      <w:r>
        <w:t xml:space="preserve"> and tax specialists.</w:t>
      </w:r>
    </w:p>
    <w:p w:rsidR="00E258A3" w:rsidRDefault="00E258A3" w:rsidP="009F1EF5">
      <w:pPr>
        <w:jc w:val="both"/>
      </w:pPr>
    </w:p>
    <w:p w:rsidR="006E4F8C" w:rsidRDefault="002668D1" w:rsidP="009F1EF5">
      <w:pPr>
        <w:jc w:val="both"/>
        <w:rPr>
          <w:b/>
        </w:rPr>
      </w:pPr>
      <w:r>
        <w:rPr>
          <w:b/>
        </w:rPr>
        <w:t>For our dear Clients:</w:t>
      </w:r>
    </w:p>
    <w:p w:rsidR="002668D1" w:rsidRPr="002668D1" w:rsidRDefault="002668D1" w:rsidP="009F1EF5">
      <w:pPr>
        <w:jc w:val="both"/>
        <w:rPr>
          <w:b/>
        </w:rPr>
      </w:pPr>
    </w:p>
    <w:p w:rsidR="00B82B10" w:rsidRDefault="006E4F8C" w:rsidP="009F1EF5">
      <w:pPr>
        <w:jc w:val="both"/>
      </w:pPr>
      <w:r>
        <w:t xml:space="preserve">Frobity is one of the pioneering </w:t>
      </w:r>
      <w:r w:rsidRPr="00A50AB2">
        <w:rPr>
          <w:b/>
        </w:rPr>
        <w:t>freelancing websites for accountants</w:t>
      </w:r>
      <w:r w:rsidRPr="006E4F8C">
        <w:t xml:space="preserve"> and</w:t>
      </w:r>
      <w:r>
        <w:t xml:space="preserve"> IT consultants</w:t>
      </w:r>
      <w:r>
        <w:rPr>
          <w:b/>
        </w:rPr>
        <w:t xml:space="preserve">. </w:t>
      </w:r>
      <w:r w:rsidRPr="006E4F8C">
        <w:t xml:space="preserve">We are extremely proud of our partner freelancers who ensure top-quality work </w:t>
      </w:r>
      <w:r w:rsidR="008C35FA">
        <w:t xml:space="preserve">and as per your timelines. Our freelancers are experts with years of hands-on experience behind them. Be it </w:t>
      </w:r>
      <w:r w:rsidR="008C35FA" w:rsidRPr="00A50AB2">
        <w:rPr>
          <w:b/>
        </w:rPr>
        <w:t>filing taxes as freelance work</w:t>
      </w:r>
      <w:r w:rsidR="008C35FA">
        <w:rPr>
          <w:b/>
        </w:rPr>
        <w:t xml:space="preserve"> </w:t>
      </w:r>
      <w:r w:rsidR="008C35FA" w:rsidRPr="008C35FA">
        <w:t>or working as freelancer accountants; top priority is given to handle the assignments with care and seriousness and offer you professionally competent services.</w:t>
      </w:r>
    </w:p>
    <w:p w:rsidR="00B82B10" w:rsidRDefault="00B82B10" w:rsidP="009F1EF5">
      <w:pPr>
        <w:jc w:val="both"/>
      </w:pPr>
    </w:p>
    <w:p w:rsidR="00B82B10" w:rsidRPr="008C35FA" w:rsidRDefault="00B82B10" w:rsidP="009F1EF5">
      <w:pPr>
        <w:jc w:val="both"/>
      </w:pPr>
      <w:r>
        <w:t xml:space="preserve">Our </w:t>
      </w:r>
      <w:proofErr w:type="spellStart"/>
      <w:r>
        <w:t>Avante-garde</w:t>
      </w:r>
      <w:proofErr w:type="spellEnd"/>
      <w:r>
        <w:t xml:space="preserve"> services have earned us an impeccable reputation in the freelancing market in India today. As you use our service, Frobity, for sure, is going to be your one-stop platform for all freelancing jobs and assignments.</w:t>
      </w:r>
    </w:p>
    <w:sectPr w:rsidR="00B82B10" w:rsidRPr="008C35FA" w:rsidSect="00E3025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2281D63"/>
    <w:multiLevelType w:val="hybridMultilevel"/>
    <w:tmpl w:val="2312B8C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savePreviewPicture/>
  <w:compat>
    <w:compatSetting w:name="compatibilityMode" w:uri="http://schemas.microsoft.com/office/word" w:val="12"/>
  </w:compat>
  <w:docVars>
    <w:docVar w:name="__Grammarly_42____i" w:val="H4sIAAAAAAAEAKtWckksSQxILCpxzi/NK1GyMqwFAAEhoTITAAAA"/>
    <w:docVar w:name="__Grammarly_42___1" w:val="H4sIAAAAAAAEAKtWcslP9kxRslIyNDYytTA2tLQwN7cwMTM0NjRU0lEKTi0uzszPAykwrAUAnsR/YCwAAAA="/>
  </w:docVars>
  <w:rsids>
    <w:rsidRoot w:val="00B214AD"/>
    <w:rsid w:val="00001FCF"/>
    <w:rsid w:val="00005EBB"/>
    <w:rsid w:val="00013079"/>
    <w:rsid w:val="00015AD1"/>
    <w:rsid w:val="00022B1E"/>
    <w:rsid w:val="00023F11"/>
    <w:rsid w:val="0002511B"/>
    <w:rsid w:val="00025359"/>
    <w:rsid w:val="00025A0B"/>
    <w:rsid w:val="00026590"/>
    <w:rsid w:val="00032377"/>
    <w:rsid w:val="0004268A"/>
    <w:rsid w:val="000475FD"/>
    <w:rsid w:val="00050C00"/>
    <w:rsid w:val="00060804"/>
    <w:rsid w:val="00062BE5"/>
    <w:rsid w:val="000675A0"/>
    <w:rsid w:val="00070417"/>
    <w:rsid w:val="00070A25"/>
    <w:rsid w:val="000719FE"/>
    <w:rsid w:val="00071A69"/>
    <w:rsid w:val="00075E58"/>
    <w:rsid w:val="00076C3F"/>
    <w:rsid w:val="00082EE5"/>
    <w:rsid w:val="00087133"/>
    <w:rsid w:val="00091AE3"/>
    <w:rsid w:val="000A07CA"/>
    <w:rsid w:val="000A1B7A"/>
    <w:rsid w:val="000B5998"/>
    <w:rsid w:val="000C3B65"/>
    <w:rsid w:val="000D4E20"/>
    <w:rsid w:val="000E3B05"/>
    <w:rsid w:val="000E3F92"/>
    <w:rsid w:val="000E7A42"/>
    <w:rsid w:val="000F37B5"/>
    <w:rsid w:val="000F3DE2"/>
    <w:rsid w:val="000F70B7"/>
    <w:rsid w:val="000F732D"/>
    <w:rsid w:val="00102A9F"/>
    <w:rsid w:val="00105508"/>
    <w:rsid w:val="00105F90"/>
    <w:rsid w:val="001075CE"/>
    <w:rsid w:val="00111AB5"/>
    <w:rsid w:val="001141A5"/>
    <w:rsid w:val="00117BDA"/>
    <w:rsid w:val="00124BFE"/>
    <w:rsid w:val="00126AF0"/>
    <w:rsid w:val="00126EFD"/>
    <w:rsid w:val="00127AC1"/>
    <w:rsid w:val="00127C73"/>
    <w:rsid w:val="0013101B"/>
    <w:rsid w:val="001323BB"/>
    <w:rsid w:val="00132831"/>
    <w:rsid w:val="0013292D"/>
    <w:rsid w:val="00145C64"/>
    <w:rsid w:val="001531C3"/>
    <w:rsid w:val="00153A13"/>
    <w:rsid w:val="00154828"/>
    <w:rsid w:val="00157F64"/>
    <w:rsid w:val="0016648A"/>
    <w:rsid w:val="00167067"/>
    <w:rsid w:val="00170F59"/>
    <w:rsid w:val="00176CEA"/>
    <w:rsid w:val="00181915"/>
    <w:rsid w:val="00181BD6"/>
    <w:rsid w:val="001906DF"/>
    <w:rsid w:val="0019119F"/>
    <w:rsid w:val="001969C2"/>
    <w:rsid w:val="001A1E21"/>
    <w:rsid w:val="001A7238"/>
    <w:rsid w:val="001B5831"/>
    <w:rsid w:val="001B5E29"/>
    <w:rsid w:val="001B6149"/>
    <w:rsid w:val="001B70CA"/>
    <w:rsid w:val="001C0CD2"/>
    <w:rsid w:val="001C3FE4"/>
    <w:rsid w:val="001C5D6E"/>
    <w:rsid w:val="001D0B99"/>
    <w:rsid w:val="001D464B"/>
    <w:rsid w:val="001E1EF0"/>
    <w:rsid w:val="001E2570"/>
    <w:rsid w:val="001E47DE"/>
    <w:rsid w:val="001F5BEA"/>
    <w:rsid w:val="00201243"/>
    <w:rsid w:val="00202870"/>
    <w:rsid w:val="00202AA1"/>
    <w:rsid w:val="00204E9B"/>
    <w:rsid w:val="002066E6"/>
    <w:rsid w:val="00207CD3"/>
    <w:rsid w:val="0021330B"/>
    <w:rsid w:val="00213DEF"/>
    <w:rsid w:val="00215ECF"/>
    <w:rsid w:val="002210BA"/>
    <w:rsid w:val="00224E55"/>
    <w:rsid w:val="00230699"/>
    <w:rsid w:val="002340B5"/>
    <w:rsid w:val="00241690"/>
    <w:rsid w:val="00246169"/>
    <w:rsid w:val="002541EB"/>
    <w:rsid w:val="002621AB"/>
    <w:rsid w:val="002649F0"/>
    <w:rsid w:val="002668D1"/>
    <w:rsid w:val="00270E05"/>
    <w:rsid w:val="002720BA"/>
    <w:rsid w:val="00277F76"/>
    <w:rsid w:val="002A24FD"/>
    <w:rsid w:val="002A3348"/>
    <w:rsid w:val="002A3FF0"/>
    <w:rsid w:val="002B3BD4"/>
    <w:rsid w:val="002B7DA1"/>
    <w:rsid w:val="002C4D33"/>
    <w:rsid w:val="002C5DA3"/>
    <w:rsid w:val="002C634D"/>
    <w:rsid w:val="002C64FC"/>
    <w:rsid w:val="002D1208"/>
    <w:rsid w:val="002D191F"/>
    <w:rsid w:val="002D2159"/>
    <w:rsid w:val="002D30A6"/>
    <w:rsid w:val="002D60D7"/>
    <w:rsid w:val="002D7925"/>
    <w:rsid w:val="002E3CF3"/>
    <w:rsid w:val="002E7069"/>
    <w:rsid w:val="002F28E0"/>
    <w:rsid w:val="002F511E"/>
    <w:rsid w:val="002F6599"/>
    <w:rsid w:val="00303156"/>
    <w:rsid w:val="00305FC5"/>
    <w:rsid w:val="00306F02"/>
    <w:rsid w:val="003157FB"/>
    <w:rsid w:val="003174F9"/>
    <w:rsid w:val="00317FF1"/>
    <w:rsid w:val="00331CCD"/>
    <w:rsid w:val="00332AC0"/>
    <w:rsid w:val="003361A2"/>
    <w:rsid w:val="003413CE"/>
    <w:rsid w:val="00342141"/>
    <w:rsid w:val="003446AE"/>
    <w:rsid w:val="00344712"/>
    <w:rsid w:val="00352874"/>
    <w:rsid w:val="003576A8"/>
    <w:rsid w:val="0035770E"/>
    <w:rsid w:val="003667CB"/>
    <w:rsid w:val="003668DC"/>
    <w:rsid w:val="00371884"/>
    <w:rsid w:val="003765CD"/>
    <w:rsid w:val="00381586"/>
    <w:rsid w:val="0038170C"/>
    <w:rsid w:val="00383627"/>
    <w:rsid w:val="00390852"/>
    <w:rsid w:val="003934A5"/>
    <w:rsid w:val="00394056"/>
    <w:rsid w:val="003A1015"/>
    <w:rsid w:val="003A21CA"/>
    <w:rsid w:val="003B0435"/>
    <w:rsid w:val="003B13AE"/>
    <w:rsid w:val="003B44E6"/>
    <w:rsid w:val="003B5CC7"/>
    <w:rsid w:val="003C1584"/>
    <w:rsid w:val="003C4BD4"/>
    <w:rsid w:val="003C5E0B"/>
    <w:rsid w:val="003D16EA"/>
    <w:rsid w:val="003D3275"/>
    <w:rsid w:val="003D3B54"/>
    <w:rsid w:val="003E04F2"/>
    <w:rsid w:val="0040226A"/>
    <w:rsid w:val="004034DA"/>
    <w:rsid w:val="00405DDB"/>
    <w:rsid w:val="004154A5"/>
    <w:rsid w:val="00423AFC"/>
    <w:rsid w:val="004270D9"/>
    <w:rsid w:val="0043189E"/>
    <w:rsid w:val="004333D0"/>
    <w:rsid w:val="0043369B"/>
    <w:rsid w:val="00437AE2"/>
    <w:rsid w:val="00443990"/>
    <w:rsid w:val="00454269"/>
    <w:rsid w:val="00455E7E"/>
    <w:rsid w:val="0045788B"/>
    <w:rsid w:val="00460AB2"/>
    <w:rsid w:val="00462983"/>
    <w:rsid w:val="004756E9"/>
    <w:rsid w:val="00477011"/>
    <w:rsid w:val="004854C8"/>
    <w:rsid w:val="00490C4E"/>
    <w:rsid w:val="00492A11"/>
    <w:rsid w:val="00497FCF"/>
    <w:rsid w:val="004A0A4F"/>
    <w:rsid w:val="004A1737"/>
    <w:rsid w:val="004A497E"/>
    <w:rsid w:val="004B023C"/>
    <w:rsid w:val="004B3CCD"/>
    <w:rsid w:val="004B3ED0"/>
    <w:rsid w:val="004B5798"/>
    <w:rsid w:val="004B7ACB"/>
    <w:rsid w:val="004C101B"/>
    <w:rsid w:val="004C10E2"/>
    <w:rsid w:val="004C31AC"/>
    <w:rsid w:val="004C5F47"/>
    <w:rsid w:val="004D073F"/>
    <w:rsid w:val="004D5659"/>
    <w:rsid w:val="004D7D8E"/>
    <w:rsid w:val="004E1516"/>
    <w:rsid w:val="004F0D7F"/>
    <w:rsid w:val="004F158B"/>
    <w:rsid w:val="004F27A7"/>
    <w:rsid w:val="004F3F56"/>
    <w:rsid w:val="0050363A"/>
    <w:rsid w:val="00513DC9"/>
    <w:rsid w:val="0052200E"/>
    <w:rsid w:val="00522888"/>
    <w:rsid w:val="0052356A"/>
    <w:rsid w:val="00523EF5"/>
    <w:rsid w:val="00524EC2"/>
    <w:rsid w:val="005258B4"/>
    <w:rsid w:val="00527566"/>
    <w:rsid w:val="005345E5"/>
    <w:rsid w:val="0053792C"/>
    <w:rsid w:val="00554E95"/>
    <w:rsid w:val="00560E62"/>
    <w:rsid w:val="005644FE"/>
    <w:rsid w:val="005669D9"/>
    <w:rsid w:val="00566DBE"/>
    <w:rsid w:val="00575F42"/>
    <w:rsid w:val="005762D4"/>
    <w:rsid w:val="00576869"/>
    <w:rsid w:val="00576E93"/>
    <w:rsid w:val="005805D0"/>
    <w:rsid w:val="005807D3"/>
    <w:rsid w:val="00582A00"/>
    <w:rsid w:val="005872E3"/>
    <w:rsid w:val="005873DD"/>
    <w:rsid w:val="00592D98"/>
    <w:rsid w:val="005937F4"/>
    <w:rsid w:val="00595F79"/>
    <w:rsid w:val="005A39FE"/>
    <w:rsid w:val="005B3DAB"/>
    <w:rsid w:val="005B7E21"/>
    <w:rsid w:val="005C25A2"/>
    <w:rsid w:val="005C4F7C"/>
    <w:rsid w:val="005D084C"/>
    <w:rsid w:val="005D456B"/>
    <w:rsid w:val="005D5961"/>
    <w:rsid w:val="005E1797"/>
    <w:rsid w:val="005E1876"/>
    <w:rsid w:val="005E6574"/>
    <w:rsid w:val="005F0742"/>
    <w:rsid w:val="005F5375"/>
    <w:rsid w:val="005F66F2"/>
    <w:rsid w:val="005F7D43"/>
    <w:rsid w:val="0060062A"/>
    <w:rsid w:val="006024AB"/>
    <w:rsid w:val="00606F2B"/>
    <w:rsid w:val="00610F10"/>
    <w:rsid w:val="0061245C"/>
    <w:rsid w:val="006151FE"/>
    <w:rsid w:val="0062436A"/>
    <w:rsid w:val="006246E8"/>
    <w:rsid w:val="00632F2C"/>
    <w:rsid w:val="0063483E"/>
    <w:rsid w:val="00637AD4"/>
    <w:rsid w:val="00652EC4"/>
    <w:rsid w:val="00653E9E"/>
    <w:rsid w:val="0066093D"/>
    <w:rsid w:val="0066469F"/>
    <w:rsid w:val="00666412"/>
    <w:rsid w:val="00677400"/>
    <w:rsid w:val="006776B1"/>
    <w:rsid w:val="0068089A"/>
    <w:rsid w:val="006820B4"/>
    <w:rsid w:val="006821D5"/>
    <w:rsid w:val="006903DD"/>
    <w:rsid w:val="00691408"/>
    <w:rsid w:val="006A3E9C"/>
    <w:rsid w:val="006B3C22"/>
    <w:rsid w:val="006B5C33"/>
    <w:rsid w:val="006B6AD8"/>
    <w:rsid w:val="006C16CF"/>
    <w:rsid w:val="006C3EC6"/>
    <w:rsid w:val="006C56DD"/>
    <w:rsid w:val="006D38CC"/>
    <w:rsid w:val="006D5D55"/>
    <w:rsid w:val="006E1152"/>
    <w:rsid w:val="006E1216"/>
    <w:rsid w:val="006E4C23"/>
    <w:rsid w:val="006E4F8C"/>
    <w:rsid w:val="006F2566"/>
    <w:rsid w:val="006F25B1"/>
    <w:rsid w:val="00700517"/>
    <w:rsid w:val="00702302"/>
    <w:rsid w:val="007025A8"/>
    <w:rsid w:val="00707632"/>
    <w:rsid w:val="00731984"/>
    <w:rsid w:val="00733789"/>
    <w:rsid w:val="00733FB5"/>
    <w:rsid w:val="00736831"/>
    <w:rsid w:val="00741AAC"/>
    <w:rsid w:val="007433E1"/>
    <w:rsid w:val="007445C3"/>
    <w:rsid w:val="00745B40"/>
    <w:rsid w:val="00754451"/>
    <w:rsid w:val="00754A94"/>
    <w:rsid w:val="00760BF3"/>
    <w:rsid w:val="00764CCA"/>
    <w:rsid w:val="0076633B"/>
    <w:rsid w:val="007667BE"/>
    <w:rsid w:val="007733FB"/>
    <w:rsid w:val="00780250"/>
    <w:rsid w:val="007820AA"/>
    <w:rsid w:val="007939A5"/>
    <w:rsid w:val="00793BA2"/>
    <w:rsid w:val="007A76A1"/>
    <w:rsid w:val="007B4185"/>
    <w:rsid w:val="007B50DD"/>
    <w:rsid w:val="007C1AB1"/>
    <w:rsid w:val="007C6B6A"/>
    <w:rsid w:val="007E59E3"/>
    <w:rsid w:val="007F076D"/>
    <w:rsid w:val="007F138B"/>
    <w:rsid w:val="007F1CA4"/>
    <w:rsid w:val="007F1EF0"/>
    <w:rsid w:val="007F3DC3"/>
    <w:rsid w:val="00800468"/>
    <w:rsid w:val="00810CEE"/>
    <w:rsid w:val="00813A41"/>
    <w:rsid w:val="00814884"/>
    <w:rsid w:val="0082326A"/>
    <w:rsid w:val="00826A78"/>
    <w:rsid w:val="00832436"/>
    <w:rsid w:val="008503EF"/>
    <w:rsid w:val="00850744"/>
    <w:rsid w:val="00854457"/>
    <w:rsid w:val="00855955"/>
    <w:rsid w:val="00857069"/>
    <w:rsid w:val="00861787"/>
    <w:rsid w:val="00862DEF"/>
    <w:rsid w:val="00870946"/>
    <w:rsid w:val="008711A0"/>
    <w:rsid w:val="00872C1A"/>
    <w:rsid w:val="00877AAD"/>
    <w:rsid w:val="00885D5C"/>
    <w:rsid w:val="00893FF9"/>
    <w:rsid w:val="00894DF5"/>
    <w:rsid w:val="008A4EBA"/>
    <w:rsid w:val="008A56E7"/>
    <w:rsid w:val="008B0642"/>
    <w:rsid w:val="008B3D2E"/>
    <w:rsid w:val="008B684A"/>
    <w:rsid w:val="008C1773"/>
    <w:rsid w:val="008C1941"/>
    <w:rsid w:val="008C35FA"/>
    <w:rsid w:val="008C68FE"/>
    <w:rsid w:val="008D329A"/>
    <w:rsid w:val="008D5802"/>
    <w:rsid w:val="008F2F06"/>
    <w:rsid w:val="008F3CBC"/>
    <w:rsid w:val="00905ED9"/>
    <w:rsid w:val="00907780"/>
    <w:rsid w:val="00910711"/>
    <w:rsid w:val="009159BB"/>
    <w:rsid w:val="0092370E"/>
    <w:rsid w:val="00923C4C"/>
    <w:rsid w:val="00926D2F"/>
    <w:rsid w:val="00926DFA"/>
    <w:rsid w:val="0093120B"/>
    <w:rsid w:val="009318DA"/>
    <w:rsid w:val="00935880"/>
    <w:rsid w:val="00941D2D"/>
    <w:rsid w:val="00946D7F"/>
    <w:rsid w:val="00947BCE"/>
    <w:rsid w:val="00952D65"/>
    <w:rsid w:val="0097472C"/>
    <w:rsid w:val="00980F38"/>
    <w:rsid w:val="00981617"/>
    <w:rsid w:val="009848E6"/>
    <w:rsid w:val="00986EC4"/>
    <w:rsid w:val="0099178D"/>
    <w:rsid w:val="00995EE7"/>
    <w:rsid w:val="00996052"/>
    <w:rsid w:val="009A4278"/>
    <w:rsid w:val="009A6C02"/>
    <w:rsid w:val="009B7E7E"/>
    <w:rsid w:val="009C11A0"/>
    <w:rsid w:val="009C3269"/>
    <w:rsid w:val="009C3324"/>
    <w:rsid w:val="009D12DA"/>
    <w:rsid w:val="009E18C5"/>
    <w:rsid w:val="009F1EF5"/>
    <w:rsid w:val="009F32E1"/>
    <w:rsid w:val="009F5746"/>
    <w:rsid w:val="009F6EC1"/>
    <w:rsid w:val="00A04117"/>
    <w:rsid w:val="00A04DF4"/>
    <w:rsid w:val="00A05AA3"/>
    <w:rsid w:val="00A12B85"/>
    <w:rsid w:val="00A141EC"/>
    <w:rsid w:val="00A1485A"/>
    <w:rsid w:val="00A16662"/>
    <w:rsid w:val="00A176C3"/>
    <w:rsid w:val="00A2754C"/>
    <w:rsid w:val="00A33DFA"/>
    <w:rsid w:val="00A43A4A"/>
    <w:rsid w:val="00A43DFE"/>
    <w:rsid w:val="00A50AB2"/>
    <w:rsid w:val="00A5311B"/>
    <w:rsid w:val="00A53795"/>
    <w:rsid w:val="00A54678"/>
    <w:rsid w:val="00A6384B"/>
    <w:rsid w:val="00A660B0"/>
    <w:rsid w:val="00A668A7"/>
    <w:rsid w:val="00A7061C"/>
    <w:rsid w:val="00A75126"/>
    <w:rsid w:val="00A846AD"/>
    <w:rsid w:val="00A87DB4"/>
    <w:rsid w:val="00A93CD8"/>
    <w:rsid w:val="00A9576E"/>
    <w:rsid w:val="00AB1461"/>
    <w:rsid w:val="00AB4497"/>
    <w:rsid w:val="00AB479A"/>
    <w:rsid w:val="00AB61F8"/>
    <w:rsid w:val="00AC2015"/>
    <w:rsid w:val="00AC4065"/>
    <w:rsid w:val="00AD070F"/>
    <w:rsid w:val="00AD184F"/>
    <w:rsid w:val="00AD55F9"/>
    <w:rsid w:val="00AE2C4E"/>
    <w:rsid w:val="00AE2FC8"/>
    <w:rsid w:val="00AE6E81"/>
    <w:rsid w:val="00AE769A"/>
    <w:rsid w:val="00AE7A18"/>
    <w:rsid w:val="00AF37E9"/>
    <w:rsid w:val="00AF5E92"/>
    <w:rsid w:val="00AF6680"/>
    <w:rsid w:val="00AF6C8B"/>
    <w:rsid w:val="00B0051A"/>
    <w:rsid w:val="00B0140F"/>
    <w:rsid w:val="00B028C6"/>
    <w:rsid w:val="00B037A4"/>
    <w:rsid w:val="00B05673"/>
    <w:rsid w:val="00B07F9D"/>
    <w:rsid w:val="00B11541"/>
    <w:rsid w:val="00B164EB"/>
    <w:rsid w:val="00B214AD"/>
    <w:rsid w:val="00B24EBF"/>
    <w:rsid w:val="00B321A0"/>
    <w:rsid w:val="00B331FC"/>
    <w:rsid w:val="00B36491"/>
    <w:rsid w:val="00B37875"/>
    <w:rsid w:val="00B37AFF"/>
    <w:rsid w:val="00B52A9D"/>
    <w:rsid w:val="00B53A7A"/>
    <w:rsid w:val="00B55C86"/>
    <w:rsid w:val="00B56450"/>
    <w:rsid w:val="00B61554"/>
    <w:rsid w:val="00B70288"/>
    <w:rsid w:val="00B70595"/>
    <w:rsid w:val="00B70A18"/>
    <w:rsid w:val="00B74059"/>
    <w:rsid w:val="00B810DA"/>
    <w:rsid w:val="00B81FB4"/>
    <w:rsid w:val="00B82A4E"/>
    <w:rsid w:val="00B82B10"/>
    <w:rsid w:val="00B91C0E"/>
    <w:rsid w:val="00BA2953"/>
    <w:rsid w:val="00BB3349"/>
    <w:rsid w:val="00BB550E"/>
    <w:rsid w:val="00BC5B14"/>
    <w:rsid w:val="00BD3534"/>
    <w:rsid w:val="00BE3605"/>
    <w:rsid w:val="00BE72BB"/>
    <w:rsid w:val="00BF3677"/>
    <w:rsid w:val="00BF3779"/>
    <w:rsid w:val="00BF6A46"/>
    <w:rsid w:val="00BF6C8E"/>
    <w:rsid w:val="00C01A63"/>
    <w:rsid w:val="00C039C1"/>
    <w:rsid w:val="00C11902"/>
    <w:rsid w:val="00C132C7"/>
    <w:rsid w:val="00C13891"/>
    <w:rsid w:val="00C14CB2"/>
    <w:rsid w:val="00C15EBC"/>
    <w:rsid w:val="00C21BB9"/>
    <w:rsid w:val="00C222F9"/>
    <w:rsid w:val="00C25EFA"/>
    <w:rsid w:val="00C358E9"/>
    <w:rsid w:val="00C3652F"/>
    <w:rsid w:val="00C371D3"/>
    <w:rsid w:val="00C42B90"/>
    <w:rsid w:val="00C52F5E"/>
    <w:rsid w:val="00C5363E"/>
    <w:rsid w:val="00C53BA7"/>
    <w:rsid w:val="00C5424C"/>
    <w:rsid w:val="00C70B39"/>
    <w:rsid w:val="00C71B6E"/>
    <w:rsid w:val="00C75EFE"/>
    <w:rsid w:val="00C80105"/>
    <w:rsid w:val="00C805A5"/>
    <w:rsid w:val="00C81CE5"/>
    <w:rsid w:val="00C83EB9"/>
    <w:rsid w:val="00C87BB0"/>
    <w:rsid w:val="00C93947"/>
    <w:rsid w:val="00C968B2"/>
    <w:rsid w:val="00CA08DD"/>
    <w:rsid w:val="00CA2C65"/>
    <w:rsid w:val="00CB202F"/>
    <w:rsid w:val="00CC01CD"/>
    <w:rsid w:val="00CC056A"/>
    <w:rsid w:val="00CC1647"/>
    <w:rsid w:val="00CD516D"/>
    <w:rsid w:val="00CD6304"/>
    <w:rsid w:val="00CD637A"/>
    <w:rsid w:val="00CD776C"/>
    <w:rsid w:val="00CE0EC5"/>
    <w:rsid w:val="00CE1390"/>
    <w:rsid w:val="00CE2D7D"/>
    <w:rsid w:val="00CE5A0B"/>
    <w:rsid w:val="00CF5055"/>
    <w:rsid w:val="00CF6F25"/>
    <w:rsid w:val="00CF7F32"/>
    <w:rsid w:val="00D038AD"/>
    <w:rsid w:val="00D05EA3"/>
    <w:rsid w:val="00D13C37"/>
    <w:rsid w:val="00D16073"/>
    <w:rsid w:val="00D21472"/>
    <w:rsid w:val="00D234CA"/>
    <w:rsid w:val="00D25C4F"/>
    <w:rsid w:val="00D35B0D"/>
    <w:rsid w:val="00D41B19"/>
    <w:rsid w:val="00D42413"/>
    <w:rsid w:val="00D452E3"/>
    <w:rsid w:val="00D46B0B"/>
    <w:rsid w:val="00D47559"/>
    <w:rsid w:val="00D52C03"/>
    <w:rsid w:val="00D54251"/>
    <w:rsid w:val="00D57D85"/>
    <w:rsid w:val="00D654E4"/>
    <w:rsid w:val="00D6634B"/>
    <w:rsid w:val="00D725D8"/>
    <w:rsid w:val="00D84059"/>
    <w:rsid w:val="00D8533E"/>
    <w:rsid w:val="00D87878"/>
    <w:rsid w:val="00D93ABC"/>
    <w:rsid w:val="00D94F69"/>
    <w:rsid w:val="00DA646D"/>
    <w:rsid w:val="00DA7E22"/>
    <w:rsid w:val="00DB10D0"/>
    <w:rsid w:val="00DB1552"/>
    <w:rsid w:val="00DB33F6"/>
    <w:rsid w:val="00DB4E01"/>
    <w:rsid w:val="00DC04F6"/>
    <w:rsid w:val="00DC43DF"/>
    <w:rsid w:val="00DC7354"/>
    <w:rsid w:val="00DC7B17"/>
    <w:rsid w:val="00DC7FAD"/>
    <w:rsid w:val="00DD0EF9"/>
    <w:rsid w:val="00DD1997"/>
    <w:rsid w:val="00DD71C1"/>
    <w:rsid w:val="00DD75D0"/>
    <w:rsid w:val="00DE50F5"/>
    <w:rsid w:val="00DE540E"/>
    <w:rsid w:val="00DE6DDE"/>
    <w:rsid w:val="00DE79BE"/>
    <w:rsid w:val="00DF0AD6"/>
    <w:rsid w:val="00DF4720"/>
    <w:rsid w:val="00DF5128"/>
    <w:rsid w:val="00DF7699"/>
    <w:rsid w:val="00E0786D"/>
    <w:rsid w:val="00E10B6F"/>
    <w:rsid w:val="00E12CF7"/>
    <w:rsid w:val="00E14C4B"/>
    <w:rsid w:val="00E258A3"/>
    <w:rsid w:val="00E25CFD"/>
    <w:rsid w:val="00E26FC3"/>
    <w:rsid w:val="00E2704D"/>
    <w:rsid w:val="00E3025D"/>
    <w:rsid w:val="00E35B21"/>
    <w:rsid w:val="00E50A60"/>
    <w:rsid w:val="00E50DD1"/>
    <w:rsid w:val="00E52071"/>
    <w:rsid w:val="00E52CE8"/>
    <w:rsid w:val="00E54A93"/>
    <w:rsid w:val="00E5675D"/>
    <w:rsid w:val="00E61247"/>
    <w:rsid w:val="00E61BCF"/>
    <w:rsid w:val="00E66E68"/>
    <w:rsid w:val="00E6795F"/>
    <w:rsid w:val="00E711D0"/>
    <w:rsid w:val="00E737D4"/>
    <w:rsid w:val="00E7758B"/>
    <w:rsid w:val="00E805C3"/>
    <w:rsid w:val="00E80C1E"/>
    <w:rsid w:val="00E82A20"/>
    <w:rsid w:val="00E840CE"/>
    <w:rsid w:val="00E84CDE"/>
    <w:rsid w:val="00E87162"/>
    <w:rsid w:val="00E90C0E"/>
    <w:rsid w:val="00E9170F"/>
    <w:rsid w:val="00E932E6"/>
    <w:rsid w:val="00E939FD"/>
    <w:rsid w:val="00E94B85"/>
    <w:rsid w:val="00EA2A0C"/>
    <w:rsid w:val="00EB217B"/>
    <w:rsid w:val="00EB239D"/>
    <w:rsid w:val="00EB2C04"/>
    <w:rsid w:val="00EB30D3"/>
    <w:rsid w:val="00EB337F"/>
    <w:rsid w:val="00ED40FB"/>
    <w:rsid w:val="00ED7CBF"/>
    <w:rsid w:val="00EE0FDD"/>
    <w:rsid w:val="00EE46FD"/>
    <w:rsid w:val="00EF1C2F"/>
    <w:rsid w:val="00EF20C3"/>
    <w:rsid w:val="00F0377E"/>
    <w:rsid w:val="00F077E7"/>
    <w:rsid w:val="00F2173B"/>
    <w:rsid w:val="00F21DB3"/>
    <w:rsid w:val="00F21EDA"/>
    <w:rsid w:val="00F22EAF"/>
    <w:rsid w:val="00F24E40"/>
    <w:rsid w:val="00F25834"/>
    <w:rsid w:val="00F27A64"/>
    <w:rsid w:val="00F33790"/>
    <w:rsid w:val="00F345BB"/>
    <w:rsid w:val="00F37A5F"/>
    <w:rsid w:val="00F428B1"/>
    <w:rsid w:val="00F43099"/>
    <w:rsid w:val="00F44F3E"/>
    <w:rsid w:val="00F52347"/>
    <w:rsid w:val="00F569BD"/>
    <w:rsid w:val="00F57CFC"/>
    <w:rsid w:val="00F60805"/>
    <w:rsid w:val="00F62DA6"/>
    <w:rsid w:val="00F63D03"/>
    <w:rsid w:val="00F6426A"/>
    <w:rsid w:val="00F64AC0"/>
    <w:rsid w:val="00F66F92"/>
    <w:rsid w:val="00F81153"/>
    <w:rsid w:val="00F8624B"/>
    <w:rsid w:val="00F97AE3"/>
    <w:rsid w:val="00FA3601"/>
    <w:rsid w:val="00FB0B1F"/>
    <w:rsid w:val="00FB11F7"/>
    <w:rsid w:val="00FB30EF"/>
    <w:rsid w:val="00FB3BDA"/>
    <w:rsid w:val="00FB6237"/>
    <w:rsid w:val="00FB7BB7"/>
    <w:rsid w:val="00FD0928"/>
    <w:rsid w:val="00FD7B3D"/>
    <w:rsid w:val="00FE5E98"/>
    <w:rsid w:val="00FF1856"/>
    <w:rsid w:val="00FF404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5665C39-F84C-4D0E-B8FA-046C0EE323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sz w:val="22"/>
        <w:szCs w:val="22"/>
        <w:lang w:val="en-IN" w:eastAsia="en-IN"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02AA1"/>
  </w:style>
  <w:style w:type="paragraph" w:styleId="Heading7">
    <w:name w:val="heading 7"/>
    <w:basedOn w:val="Normal"/>
    <w:next w:val="Normal"/>
    <w:link w:val="Heading7Char"/>
    <w:uiPriority w:val="9"/>
    <w:unhideWhenUsed/>
    <w:qFormat/>
    <w:rsid w:val="00202AA1"/>
    <w:pPr>
      <w:keepNext/>
      <w:keepLines/>
      <w:spacing w:before="200"/>
      <w:outlineLvl w:val="6"/>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rsid w:val="00202AA1"/>
    <w:rPr>
      <w:rFonts w:asciiTheme="majorHAnsi" w:eastAsiaTheme="majorEastAsia" w:hAnsiTheme="majorHAnsi" w:cstheme="majorBidi"/>
      <w:i/>
      <w:iCs/>
      <w:color w:val="404040" w:themeColor="text1" w:themeTint="BF"/>
    </w:rPr>
  </w:style>
  <w:style w:type="character" w:styleId="Strong">
    <w:name w:val="Strong"/>
    <w:basedOn w:val="DefaultParagraphFont"/>
    <w:uiPriority w:val="22"/>
    <w:qFormat/>
    <w:rsid w:val="00202AA1"/>
    <w:rPr>
      <w:b/>
      <w:bCs/>
    </w:rPr>
  </w:style>
  <w:style w:type="paragraph" w:styleId="NoSpacing">
    <w:name w:val="No Spacing"/>
    <w:uiPriority w:val="1"/>
    <w:qFormat/>
    <w:rsid w:val="00202AA1"/>
    <w:pPr>
      <w:spacing w:line="240" w:lineRule="auto"/>
    </w:pPr>
  </w:style>
  <w:style w:type="character" w:styleId="Hyperlink">
    <w:name w:val="Hyperlink"/>
    <w:basedOn w:val="DefaultParagraphFont"/>
    <w:uiPriority w:val="99"/>
    <w:unhideWhenUsed/>
    <w:rsid w:val="00B214AD"/>
    <w:rPr>
      <w:color w:val="0000FF"/>
      <w:u w:val="single"/>
    </w:rPr>
  </w:style>
  <w:style w:type="paragraph" w:styleId="NormalWeb">
    <w:name w:val="Normal (Web)"/>
    <w:basedOn w:val="Normal"/>
    <w:uiPriority w:val="99"/>
    <w:semiHidden/>
    <w:unhideWhenUsed/>
    <w:rsid w:val="00B214AD"/>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6E4F8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00738584">
      <w:bodyDiv w:val="1"/>
      <w:marLeft w:val="0"/>
      <w:marRight w:val="0"/>
      <w:marTop w:val="0"/>
      <w:marBottom w:val="0"/>
      <w:divBdr>
        <w:top w:val="none" w:sz="0" w:space="0" w:color="auto"/>
        <w:left w:val="none" w:sz="0" w:space="0" w:color="auto"/>
        <w:bottom w:val="none" w:sz="0" w:space="0" w:color="auto"/>
        <w:right w:val="none" w:sz="0" w:space="0" w:color="auto"/>
      </w:divBdr>
      <w:divsChild>
        <w:div w:id="909535072">
          <w:marLeft w:val="0"/>
          <w:marRight w:val="0"/>
          <w:marTop w:val="0"/>
          <w:marBottom w:val="0"/>
          <w:divBdr>
            <w:top w:val="none" w:sz="0" w:space="0" w:color="auto"/>
            <w:left w:val="none" w:sz="0" w:space="0" w:color="auto"/>
            <w:bottom w:val="none" w:sz="0" w:space="0" w:color="auto"/>
            <w:right w:val="none" w:sz="0" w:space="0" w:color="auto"/>
          </w:divBdr>
          <w:divsChild>
            <w:div w:id="2065524915">
              <w:marLeft w:val="0"/>
              <w:marRight w:val="0"/>
              <w:marTop w:val="0"/>
              <w:marBottom w:val="0"/>
              <w:divBdr>
                <w:top w:val="none" w:sz="0" w:space="0" w:color="auto"/>
                <w:left w:val="none" w:sz="0" w:space="0" w:color="auto"/>
                <w:bottom w:val="none" w:sz="0" w:space="0" w:color="auto"/>
                <w:right w:val="none" w:sz="0" w:space="0" w:color="auto"/>
              </w:divBdr>
              <w:divsChild>
                <w:div w:id="1859543290">
                  <w:marLeft w:val="0"/>
                  <w:marRight w:val="0"/>
                  <w:marTop w:val="0"/>
                  <w:marBottom w:val="0"/>
                  <w:divBdr>
                    <w:top w:val="none" w:sz="0" w:space="0" w:color="auto"/>
                    <w:left w:val="none" w:sz="0" w:space="0" w:color="auto"/>
                    <w:bottom w:val="none" w:sz="0" w:space="0" w:color="auto"/>
                    <w:right w:val="none" w:sz="0" w:space="0" w:color="auto"/>
                  </w:divBdr>
                  <w:divsChild>
                    <w:div w:id="879173744">
                      <w:marLeft w:val="0"/>
                      <w:marRight w:val="0"/>
                      <w:marTop w:val="0"/>
                      <w:marBottom w:val="0"/>
                      <w:divBdr>
                        <w:top w:val="none" w:sz="0" w:space="0" w:color="auto"/>
                        <w:left w:val="none" w:sz="0" w:space="0" w:color="auto"/>
                        <w:bottom w:val="none" w:sz="0" w:space="0" w:color="auto"/>
                        <w:right w:val="none" w:sz="0" w:space="0" w:color="auto"/>
                      </w:divBdr>
                      <w:divsChild>
                        <w:div w:id="571045747">
                          <w:marLeft w:val="0"/>
                          <w:marRight w:val="0"/>
                          <w:marTop w:val="0"/>
                          <w:marBottom w:val="0"/>
                          <w:divBdr>
                            <w:top w:val="none" w:sz="0" w:space="0" w:color="auto"/>
                            <w:left w:val="none" w:sz="0" w:space="0" w:color="auto"/>
                            <w:bottom w:val="none" w:sz="0" w:space="0" w:color="auto"/>
                            <w:right w:val="none" w:sz="0" w:space="0" w:color="auto"/>
                          </w:divBdr>
                          <w:divsChild>
                            <w:div w:id="1752845688">
                              <w:marLeft w:val="0"/>
                              <w:marRight w:val="0"/>
                              <w:marTop w:val="0"/>
                              <w:marBottom w:val="0"/>
                              <w:divBdr>
                                <w:top w:val="none" w:sz="0" w:space="0" w:color="auto"/>
                                <w:left w:val="none" w:sz="0" w:space="0" w:color="auto"/>
                                <w:bottom w:val="none" w:sz="0" w:space="0" w:color="auto"/>
                                <w:right w:val="none" w:sz="0" w:space="0" w:color="auto"/>
                              </w:divBdr>
                              <w:divsChild>
                                <w:div w:id="1115294597">
                                  <w:marLeft w:val="0"/>
                                  <w:marRight w:val="0"/>
                                  <w:marTop w:val="0"/>
                                  <w:marBottom w:val="0"/>
                                  <w:divBdr>
                                    <w:top w:val="none" w:sz="0" w:space="0" w:color="auto"/>
                                    <w:left w:val="none" w:sz="0" w:space="0" w:color="auto"/>
                                    <w:bottom w:val="none" w:sz="0" w:space="0" w:color="auto"/>
                                    <w:right w:val="none" w:sz="0" w:space="0" w:color="auto"/>
                                  </w:divBdr>
                                  <w:divsChild>
                                    <w:div w:id="1955822869">
                                      <w:marLeft w:val="0"/>
                                      <w:marRight w:val="0"/>
                                      <w:marTop w:val="0"/>
                                      <w:marBottom w:val="0"/>
                                      <w:divBdr>
                                        <w:top w:val="none" w:sz="0" w:space="0" w:color="auto"/>
                                        <w:left w:val="none" w:sz="0" w:space="0" w:color="auto"/>
                                        <w:bottom w:val="none" w:sz="0" w:space="0" w:color="auto"/>
                                        <w:right w:val="none" w:sz="0" w:space="0" w:color="auto"/>
                                      </w:divBdr>
                                      <w:divsChild>
                                        <w:div w:id="1324358838">
                                          <w:marLeft w:val="0"/>
                                          <w:marRight w:val="0"/>
                                          <w:marTop w:val="0"/>
                                          <w:marBottom w:val="0"/>
                                          <w:divBdr>
                                            <w:top w:val="none" w:sz="0" w:space="0" w:color="auto"/>
                                            <w:left w:val="none" w:sz="0" w:space="0" w:color="auto"/>
                                            <w:bottom w:val="none" w:sz="0" w:space="0" w:color="auto"/>
                                            <w:right w:val="none" w:sz="0" w:space="0" w:color="auto"/>
                                          </w:divBdr>
                                          <w:divsChild>
                                            <w:div w:id="1108159433">
                                              <w:marLeft w:val="0"/>
                                              <w:marRight w:val="0"/>
                                              <w:marTop w:val="0"/>
                                              <w:marBottom w:val="0"/>
                                              <w:divBdr>
                                                <w:top w:val="none" w:sz="0" w:space="0" w:color="auto"/>
                                                <w:left w:val="none" w:sz="0" w:space="0" w:color="auto"/>
                                                <w:bottom w:val="none" w:sz="0" w:space="0" w:color="auto"/>
                                                <w:right w:val="none" w:sz="0" w:space="0" w:color="auto"/>
                                              </w:divBdr>
                                              <w:divsChild>
                                                <w:div w:id="1239822284">
                                                  <w:marLeft w:val="0"/>
                                                  <w:marRight w:val="0"/>
                                                  <w:marTop w:val="0"/>
                                                  <w:marBottom w:val="0"/>
                                                  <w:divBdr>
                                                    <w:top w:val="none" w:sz="0" w:space="0" w:color="auto"/>
                                                    <w:left w:val="none" w:sz="0" w:space="0" w:color="auto"/>
                                                    <w:bottom w:val="none" w:sz="0" w:space="0" w:color="auto"/>
                                                    <w:right w:val="none" w:sz="0" w:space="0" w:color="auto"/>
                                                  </w:divBdr>
                                                  <w:divsChild>
                                                    <w:div w:id="1348942791">
                                                      <w:marLeft w:val="0"/>
                                                      <w:marRight w:val="0"/>
                                                      <w:marTop w:val="0"/>
                                                      <w:marBottom w:val="0"/>
                                                      <w:divBdr>
                                                        <w:top w:val="none" w:sz="0" w:space="0" w:color="auto"/>
                                                        <w:left w:val="none" w:sz="0" w:space="0" w:color="auto"/>
                                                        <w:bottom w:val="none" w:sz="0" w:space="0" w:color="auto"/>
                                                        <w:right w:val="none" w:sz="0" w:space="0" w:color="auto"/>
                                                      </w:divBdr>
                                                      <w:divsChild>
                                                        <w:div w:id="281306428">
                                                          <w:marLeft w:val="0"/>
                                                          <w:marRight w:val="0"/>
                                                          <w:marTop w:val="0"/>
                                                          <w:marBottom w:val="0"/>
                                                          <w:divBdr>
                                                            <w:top w:val="none" w:sz="0" w:space="0" w:color="auto"/>
                                                            <w:left w:val="none" w:sz="0" w:space="0" w:color="auto"/>
                                                            <w:bottom w:val="none" w:sz="0" w:space="0" w:color="auto"/>
                                                            <w:right w:val="none" w:sz="0" w:space="0" w:color="auto"/>
                                                          </w:divBdr>
                                                          <w:divsChild>
                                                            <w:div w:id="1620335146">
                                                              <w:marLeft w:val="0"/>
                                                              <w:marRight w:val="0"/>
                                                              <w:marTop w:val="0"/>
                                                              <w:marBottom w:val="0"/>
                                                              <w:divBdr>
                                                                <w:top w:val="none" w:sz="0" w:space="0" w:color="auto"/>
                                                                <w:left w:val="none" w:sz="0" w:space="0" w:color="auto"/>
                                                                <w:bottom w:val="none" w:sz="0" w:space="0" w:color="auto"/>
                                                                <w:right w:val="none" w:sz="0" w:space="0" w:color="auto"/>
                                                              </w:divBdr>
                                                              <w:divsChild>
                                                                <w:div w:id="1751075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frobity.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frobity.com/freelance-tax-and-accountants-work"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49</TotalTime>
  <Pages>2</Pages>
  <Words>535</Words>
  <Characters>3050</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7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shra</dc:creator>
  <cp:keywords/>
  <dc:description/>
  <cp:lastModifiedBy>HP</cp:lastModifiedBy>
  <cp:revision>63</cp:revision>
  <dcterms:created xsi:type="dcterms:W3CDTF">2021-02-20T17:47:00Z</dcterms:created>
  <dcterms:modified xsi:type="dcterms:W3CDTF">2021-03-05T11:04:00Z</dcterms:modified>
</cp:coreProperties>
</file>